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>USA SOFTBALL BOARD OF DIRECTORS</w:t>
      </w:r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3FF88733" w:rsidR="00FB0F51" w:rsidRPr="00536E35" w:rsidRDefault="00C87087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u</w:t>
      </w:r>
      <w:r w:rsidR="00B73196">
        <w:rPr>
          <w:rFonts w:ascii="Arial" w:hAnsi="Arial" w:cs="Arial"/>
          <w:b/>
          <w:sz w:val="22"/>
          <w:szCs w:val="22"/>
        </w:rPr>
        <w:t>ly</w:t>
      </w:r>
      <w:r w:rsidR="0015714E">
        <w:rPr>
          <w:rFonts w:ascii="Arial" w:hAnsi="Arial" w:cs="Arial"/>
          <w:b/>
          <w:sz w:val="22"/>
          <w:szCs w:val="22"/>
        </w:rPr>
        <w:t xml:space="preserve"> </w:t>
      </w:r>
      <w:r w:rsidR="00B73196">
        <w:rPr>
          <w:rFonts w:ascii="Arial" w:hAnsi="Arial" w:cs="Arial"/>
          <w:b/>
          <w:sz w:val="22"/>
          <w:szCs w:val="22"/>
        </w:rPr>
        <w:t>31</w:t>
      </w:r>
      <w:r w:rsidR="005656AE">
        <w:rPr>
          <w:rFonts w:ascii="Arial" w:hAnsi="Arial" w:cs="Arial"/>
          <w:b/>
          <w:sz w:val="22"/>
          <w:szCs w:val="22"/>
        </w:rPr>
        <w:t>, 2024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15714E">
        <w:rPr>
          <w:rFonts w:ascii="Arial" w:hAnsi="Arial" w:cs="Arial"/>
          <w:b/>
          <w:sz w:val="22"/>
          <w:szCs w:val="22"/>
        </w:rPr>
        <w:t>0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4F0DD9AA" w14:textId="17534127" w:rsidR="00C87087" w:rsidRPr="006252AC" w:rsidRDefault="003D1EB1" w:rsidP="00625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  <w:r w:rsidR="0005497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16424EC" w14:textId="69B903E5" w:rsidR="00C87087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</w:t>
            </w:r>
            <w:r w:rsidR="00C87087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66216F1D" w:rsidR="00C87087" w:rsidRDefault="00B73196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48D592B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086132" w:rsidRPr="00F70D03" w14:paraId="542354FB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669565ED" w14:textId="56E4AD57" w:rsidR="00086132" w:rsidRPr="00086132" w:rsidRDefault="00086132" w:rsidP="00913614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7107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ugust 28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, </w:t>
            </w:r>
            <w:proofErr w:type="gramStart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02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4</w:t>
            </w:r>
            <w:proofErr w:type="gramEnd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73257C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212BC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on Zoo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913614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371BD690" w14:textId="77777777" w:rsidR="004410AE" w:rsidRPr="004410AE" w:rsidRDefault="004410AE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Teams</w:t>
            </w:r>
          </w:p>
          <w:p w14:paraId="4530D1A9" w14:textId="77777777" w:rsidR="004410AE" w:rsidRPr="004410AE" w:rsidRDefault="004410AE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Vendor Contract</w:t>
            </w:r>
          </w:p>
          <w:p w14:paraId="6D926775" w14:textId="77777777" w:rsidR="004410AE" w:rsidRPr="004410AE" w:rsidRDefault="004410AE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artner Agreements</w:t>
            </w:r>
          </w:p>
          <w:p w14:paraId="6A7FF1F4" w14:textId="423B0743" w:rsidR="00F525C2" w:rsidRPr="00C87087" w:rsidRDefault="00DD3350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913614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58F078" w14:textId="77777777" w:rsidR="00371CE9" w:rsidRDefault="00371CE9">
      <w:r>
        <w:separator/>
      </w:r>
    </w:p>
  </w:endnote>
  <w:endnote w:type="continuationSeparator" w:id="0">
    <w:p w14:paraId="3496C69B" w14:textId="77777777" w:rsidR="00371CE9" w:rsidRDefault="0037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6044F" w14:textId="77777777" w:rsidR="00371CE9" w:rsidRDefault="00371CE9">
      <w:r>
        <w:separator/>
      </w:r>
    </w:p>
  </w:footnote>
  <w:footnote w:type="continuationSeparator" w:id="0">
    <w:p w14:paraId="1B7CB4F9" w14:textId="77777777" w:rsidR="00371CE9" w:rsidRDefault="00371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8012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7B3059E6"/>
    <w:lvl w:ilvl="0" w:tplc="2202333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6F073C"/>
    <w:multiLevelType w:val="hybridMultilevel"/>
    <w:tmpl w:val="6612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A5772"/>
    <w:multiLevelType w:val="hybridMultilevel"/>
    <w:tmpl w:val="026C4A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A6D467D"/>
    <w:multiLevelType w:val="hybridMultilevel"/>
    <w:tmpl w:val="95D2313A"/>
    <w:lvl w:ilvl="0" w:tplc="3278A55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9B0408"/>
    <w:multiLevelType w:val="hybridMultilevel"/>
    <w:tmpl w:val="A372CE44"/>
    <w:lvl w:ilvl="0" w:tplc="F12EFD16">
      <w:start w:val="7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444E44"/>
    <w:multiLevelType w:val="hybridMultilevel"/>
    <w:tmpl w:val="3EF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3"/>
  </w:num>
  <w:num w:numId="3" w16cid:durableId="1743023018">
    <w:abstractNumId w:val="22"/>
  </w:num>
  <w:num w:numId="4" w16cid:durableId="1197236675">
    <w:abstractNumId w:val="2"/>
  </w:num>
  <w:num w:numId="5" w16cid:durableId="798302608">
    <w:abstractNumId w:val="31"/>
  </w:num>
  <w:num w:numId="6" w16cid:durableId="179711147">
    <w:abstractNumId w:val="13"/>
  </w:num>
  <w:num w:numId="7" w16cid:durableId="154150444">
    <w:abstractNumId w:val="41"/>
  </w:num>
  <w:num w:numId="8" w16cid:durableId="802698821">
    <w:abstractNumId w:val="29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4"/>
  </w:num>
  <w:num w:numId="13" w16cid:durableId="164711324">
    <w:abstractNumId w:val="10"/>
  </w:num>
  <w:num w:numId="14" w16cid:durableId="1328241047">
    <w:abstractNumId w:val="21"/>
  </w:num>
  <w:num w:numId="15" w16cid:durableId="144859888">
    <w:abstractNumId w:val="14"/>
  </w:num>
  <w:num w:numId="16" w16cid:durableId="1970091734">
    <w:abstractNumId w:val="36"/>
  </w:num>
  <w:num w:numId="17" w16cid:durableId="2009207280">
    <w:abstractNumId w:val="8"/>
  </w:num>
  <w:num w:numId="18" w16cid:durableId="1466777378">
    <w:abstractNumId w:val="23"/>
  </w:num>
  <w:num w:numId="19" w16cid:durableId="1062481309">
    <w:abstractNumId w:val="26"/>
  </w:num>
  <w:num w:numId="20" w16cid:durableId="1862889911">
    <w:abstractNumId w:val="15"/>
  </w:num>
  <w:num w:numId="21" w16cid:durableId="1839341795">
    <w:abstractNumId w:val="11"/>
  </w:num>
  <w:num w:numId="22" w16cid:durableId="784467574">
    <w:abstractNumId w:val="20"/>
  </w:num>
  <w:num w:numId="23" w16cid:durableId="693923002">
    <w:abstractNumId w:val="40"/>
  </w:num>
  <w:num w:numId="24" w16cid:durableId="49884774">
    <w:abstractNumId w:val="9"/>
  </w:num>
  <w:num w:numId="25" w16cid:durableId="1080981492">
    <w:abstractNumId w:val="32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30"/>
  </w:num>
  <w:num w:numId="29" w16cid:durableId="973944784">
    <w:abstractNumId w:val="39"/>
  </w:num>
  <w:num w:numId="30" w16cid:durableId="524557078">
    <w:abstractNumId w:val="18"/>
  </w:num>
  <w:num w:numId="31" w16cid:durableId="2098207741">
    <w:abstractNumId w:val="35"/>
  </w:num>
  <w:num w:numId="32" w16cid:durableId="1099986647">
    <w:abstractNumId w:val="37"/>
  </w:num>
  <w:num w:numId="33" w16cid:durableId="1705904435">
    <w:abstractNumId w:val="12"/>
  </w:num>
  <w:num w:numId="34" w16cid:durableId="1731535933">
    <w:abstractNumId w:val="38"/>
  </w:num>
  <w:num w:numId="35" w16cid:durableId="1180239627">
    <w:abstractNumId w:val="27"/>
  </w:num>
  <w:num w:numId="36" w16cid:durableId="404034212">
    <w:abstractNumId w:val="28"/>
  </w:num>
  <w:num w:numId="37" w16cid:durableId="2044093089">
    <w:abstractNumId w:val="3"/>
  </w:num>
  <w:num w:numId="38" w16cid:durableId="1213661680">
    <w:abstractNumId w:val="4"/>
  </w:num>
  <w:num w:numId="39" w16cid:durableId="936016515">
    <w:abstractNumId w:val="16"/>
  </w:num>
  <w:num w:numId="40" w16cid:durableId="1057514505">
    <w:abstractNumId w:val="34"/>
  </w:num>
  <w:num w:numId="41" w16cid:durableId="1605266600">
    <w:abstractNumId w:val="17"/>
  </w:num>
  <w:num w:numId="42" w16cid:durableId="615258779">
    <w:abstractNumId w:val="25"/>
  </w:num>
  <w:num w:numId="43" w16cid:durableId="194434198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2F8B"/>
    <w:rsid w:val="00026B54"/>
    <w:rsid w:val="00032686"/>
    <w:rsid w:val="00035A8F"/>
    <w:rsid w:val="00036266"/>
    <w:rsid w:val="00036CFE"/>
    <w:rsid w:val="000375A7"/>
    <w:rsid w:val="00041264"/>
    <w:rsid w:val="00041EE2"/>
    <w:rsid w:val="000467D3"/>
    <w:rsid w:val="00053B07"/>
    <w:rsid w:val="00054294"/>
    <w:rsid w:val="0005497F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51003"/>
    <w:rsid w:val="001570F7"/>
    <w:rsid w:val="0015714E"/>
    <w:rsid w:val="00162C58"/>
    <w:rsid w:val="001654A2"/>
    <w:rsid w:val="00171FF3"/>
    <w:rsid w:val="001729F2"/>
    <w:rsid w:val="00172DAA"/>
    <w:rsid w:val="001870AB"/>
    <w:rsid w:val="0018710E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D20BA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2BC2"/>
    <w:rsid w:val="00216B77"/>
    <w:rsid w:val="00222001"/>
    <w:rsid w:val="0022358B"/>
    <w:rsid w:val="002239D4"/>
    <w:rsid w:val="00224E7C"/>
    <w:rsid w:val="00227025"/>
    <w:rsid w:val="00227755"/>
    <w:rsid w:val="00244EC0"/>
    <w:rsid w:val="00245885"/>
    <w:rsid w:val="0025037C"/>
    <w:rsid w:val="00254197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3C07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7D45"/>
    <w:rsid w:val="002C047E"/>
    <w:rsid w:val="002D0622"/>
    <w:rsid w:val="002D1B7B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14897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417E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10AE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6DBB"/>
    <w:rsid w:val="00547CFC"/>
    <w:rsid w:val="005525BA"/>
    <w:rsid w:val="0055429E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198D"/>
    <w:rsid w:val="005B3024"/>
    <w:rsid w:val="005C24C2"/>
    <w:rsid w:val="005D0B03"/>
    <w:rsid w:val="005D7188"/>
    <w:rsid w:val="005D7435"/>
    <w:rsid w:val="005E0698"/>
    <w:rsid w:val="005E349C"/>
    <w:rsid w:val="005E4C93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20A4C"/>
    <w:rsid w:val="006212AA"/>
    <w:rsid w:val="00623177"/>
    <w:rsid w:val="006252AC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73A3"/>
    <w:rsid w:val="00667E0B"/>
    <w:rsid w:val="00673E43"/>
    <w:rsid w:val="006825EB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76F"/>
    <w:rsid w:val="00710934"/>
    <w:rsid w:val="00713C9B"/>
    <w:rsid w:val="0071518E"/>
    <w:rsid w:val="007205DB"/>
    <w:rsid w:val="0072110E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3F2F"/>
    <w:rsid w:val="007D6042"/>
    <w:rsid w:val="007D6218"/>
    <w:rsid w:val="007E1D2B"/>
    <w:rsid w:val="007E4B0F"/>
    <w:rsid w:val="007E64C6"/>
    <w:rsid w:val="007E6AFD"/>
    <w:rsid w:val="007E7CD0"/>
    <w:rsid w:val="007F5DB9"/>
    <w:rsid w:val="007F7409"/>
    <w:rsid w:val="007F7F0F"/>
    <w:rsid w:val="00800E49"/>
    <w:rsid w:val="00801989"/>
    <w:rsid w:val="00804790"/>
    <w:rsid w:val="008162F6"/>
    <w:rsid w:val="00817218"/>
    <w:rsid w:val="00821C31"/>
    <w:rsid w:val="008233CD"/>
    <w:rsid w:val="008320BB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10FB"/>
    <w:rsid w:val="008D4966"/>
    <w:rsid w:val="008D515F"/>
    <w:rsid w:val="008D69DF"/>
    <w:rsid w:val="008E2B32"/>
    <w:rsid w:val="008E548A"/>
    <w:rsid w:val="008E69E8"/>
    <w:rsid w:val="008E77C6"/>
    <w:rsid w:val="008F0328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3614"/>
    <w:rsid w:val="00914745"/>
    <w:rsid w:val="00915DDF"/>
    <w:rsid w:val="0091645E"/>
    <w:rsid w:val="009200A3"/>
    <w:rsid w:val="009214B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13E7"/>
    <w:rsid w:val="00982C2E"/>
    <w:rsid w:val="00983F56"/>
    <w:rsid w:val="00992EF5"/>
    <w:rsid w:val="00997ADC"/>
    <w:rsid w:val="009A0B66"/>
    <w:rsid w:val="009A3AFB"/>
    <w:rsid w:val="009A4B33"/>
    <w:rsid w:val="009B0DED"/>
    <w:rsid w:val="009B2867"/>
    <w:rsid w:val="009B358F"/>
    <w:rsid w:val="009B3BE4"/>
    <w:rsid w:val="009B47B1"/>
    <w:rsid w:val="009C5379"/>
    <w:rsid w:val="009C6019"/>
    <w:rsid w:val="009C6983"/>
    <w:rsid w:val="009C7B74"/>
    <w:rsid w:val="009D2F2E"/>
    <w:rsid w:val="009D6C04"/>
    <w:rsid w:val="009D7609"/>
    <w:rsid w:val="009E0884"/>
    <w:rsid w:val="009E1AF1"/>
    <w:rsid w:val="009E49CC"/>
    <w:rsid w:val="009F0455"/>
    <w:rsid w:val="009F2A6C"/>
    <w:rsid w:val="009F41D1"/>
    <w:rsid w:val="009F597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7D65"/>
    <w:rsid w:val="00AC1CE4"/>
    <w:rsid w:val="00AC278E"/>
    <w:rsid w:val="00AD06FC"/>
    <w:rsid w:val="00AD5AA6"/>
    <w:rsid w:val="00AE313B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37F0E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3196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3FD8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3477"/>
    <w:rsid w:val="00C34BFA"/>
    <w:rsid w:val="00C35B0E"/>
    <w:rsid w:val="00C37647"/>
    <w:rsid w:val="00C40CE3"/>
    <w:rsid w:val="00C44952"/>
    <w:rsid w:val="00C44E8F"/>
    <w:rsid w:val="00C474CB"/>
    <w:rsid w:val="00C505C8"/>
    <w:rsid w:val="00C50995"/>
    <w:rsid w:val="00C5208B"/>
    <w:rsid w:val="00C53259"/>
    <w:rsid w:val="00C532EF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87087"/>
    <w:rsid w:val="00C95D97"/>
    <w:rsid w:val="00C978EE"/>
    <w:rsid w:val="00CA57F3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CB3"/>
    <w:rsid w:val="00D1593D"/>
    <w:rsid w:val="00D20BC8"/>
    <w:rsid w:val="00D23B6E"/>
    <w:rsid w:val="00D300E6"/>
    <w:rsid w:val="00D3013E"/>
    <w:rsid w:val="00D37847"/>
    <w:rsid w:val="00D37C35"/>
    <w:rsid w:val="00D42492"/>
    <w:rsid w:val="00D46AA9"/>
    <w:rsid w:val="00D50C4A"/>
    <w:rsid w:val="00D53E84"/>
    <w:rsid w:val="00D55B1C"/>
    <w:rsid w:val="00D564BA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690F"/>
    <w:rsid w:val="00DE7664"/>
    <w:rsid w:val="00DF1192"/>
    <w:rsid w:val="00E01D08"/>
    <w:rsid w:val="00E027C6"/>
    <w:rsid w:val="00E03EB0"/>
    <w:rsid w:val="00E07CD1"/>
    <w:rsid w:val="00E1028F"/>
    <w:rsid w:val="00E11190"/>
    <w:rsid w:val="00E111B2"/>
    <w:rsid w:val="00E15FE4"/>
    <w:rsid w:val="00E170F6"/>
    <w:rsid w:val="00E214AB"/>
    <w:rsid w:val="00E217F3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B443A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25C2"/>
    <w:rsid w:val="00F53732"/>
    <w:rsid w:val="00F54943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800D29AC4314DB11FD979D476B922" ma:contentTypeVersion="10" ma:contentTypeDescription="Create a new document." ma:contentTypeScope="" ma:versionID="777f0f2d90ec60e49778a3033098a58f">
  <xsd:schema xmlns:xsd="http://www.w3.org/2001/XMLSchema" xmlns:xs="http://www.w3.org/2001/XMLSchema" xmlns:p="http://schemas.microsoft.com/office/2006/metadata/properties" xmlns:ns3="78053638-9d9d-4af2-8d7a-f6e2c2016641" targetNamespace="http://schemas.microsoft.com/office/2006/metadata/properties" ma:root="true" ma:fieldsID="cdc02bafb198b105e880a3d870fafb07" ns3:_="">
    <xsd:import namespace="78053638-9d9d-4af2-8d7a-f6e2c2016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53638-9d9d-4af2-8d7a-f6e2c2016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D7621-80C7-4E1A-AF5D-87614CC00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53638-9d9d-4af2-8d7a-f6e2c2016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1</Pages>
  <Words>104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40</cp:revision>
  <cp:lastPrinted>2023-10-31T21:46:00Z</cp:lastPrinted>
  <dcterms:created xsi:type="dcterms:W3CDTF">2023-10-30T02:04:00Z</dcterms:created>
  <dcterms:modified xsi:type="dcterms:W3CDTF">2024-07-24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800D29AC4314DB11FD979D476B922</vt:lpwstr>
  </property>
</Properties>
</file>